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69A3E5" w14:textId="7C1D20AD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>Adriann Liceralde</w:t>
      </w:r>
      <w:r w:rsidR="00F90230">
        <w:rPr>
          <w:rFonts w:ascii="Times New Roman" w:hAnsi="Times New Roman" w:cs="Times New Roman"/>
          <w:sz w:val="24"/>
          <w:szCs w:val="24"/>
        </w:rPr>
        <w:t xml:space="preserve">, </w:t>
      </w:r>
      <w:r w:rsidRPr="003506A8">
        <w:rPr>
          <w:rFonts w:ascii="Times New Roman" w:hAnsi="Times New Roman" w:cs="Times New Roman"/>
          <w:sz w:val="24"/>
          <w:szCs w:val="24"/>
        </w:rPr>
        <w:t>Dr. Nathan Moodie</w:t>
      </w:r>
      <w:r w:rsidR="00F90230">
        <w:rPr>
          <w:rFonts w:ascii="Times New Roman" w:hAnsi="Times New Roman" w:cs="Times New Roman"/>
          <w:sz w:val="24"/>
          <w:szCs w:val="24"/>
        </w:rPr>
        <w:t xml:space="preserve">, </w:t>
      </w:r>
      <w:r w:rsidRPr="003506A8">
        <w:rPr>
          <w:rFonts w:ascii="Times New Roman" w:hAnsi="Times New Roman" w:cs="Times New Roman"/>
          <w:sz w:val="24"/>
          <w:szCs w:val="24"/>
        </w:rPr>
        <w:t>Dr. Brian McPherson</w:t>
      </w:r>
    </w:p>
    <w:p w14:paraId="2D5CDD5D" w14:textId="5EA50A88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>Department of Civil &amp; Environmental Engineering at the University of Utah</w:t>
      </w:r>
    </w:p>
    <w:p w14:paraId="79D56421" w14:textId="01B80DE2" w:rsidR="009F7C8B" w:rsidRPr="003506A8" w:rsidRDefault="00F90230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 9, 2020</w:t>
      </w:r>
    </w:p>
    <w:p w14:paraId="0A7A837E" w14:textId="18EC14AC" w:rsidR="003506A8" w:rsidRPr="003506A8" w:rsidRDefault="003506A8" w:rsidP="003506A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Hele Shaw Model Instructions</w:t>
      </w:r>
    </w:p>
    <w:p w14:paraId="33E1CC33" w14:textId="78637F77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C1DE840" w14:textId="7A7DD8E6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Introduction</w:t>
      </w:r>
    </w:p>
    <w:p w14:paraId="48F6F035" w14:textId="27753F4F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 xml:space="preserve">This step-by-step guide shows how to create a 3D model of a Hele-Shaw porous media cell that allows two-dimensional fluid flow. </w:t>
      </w:r>
      <w:r w:rsidR="006A7D71">
        <w:rPr>
          <w:rFonts w:ascii="Times New Roman" w:hAnsi="Times New Roman" w:cs="Times New Roman"/>
          <w:sz w:val="24"/>
          <w:szCs w:val="24"/>
        </w:rPr>
        <w:t>The source images are from Imperial London College. Python will be used to extract the network from these images and Fusion 360 will convert the network to a printable 3D model.</w:t>
      </w:r>
    </w:p>
    <w:p w14:paraId="55F055C2" w14:textId="0016EA3E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24FC2E" w14:textId="7AF43CF2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Materials</w:t>
      </w:r>
    </w:p>
    <w:p w14:paraId="64B921DD" w14:textId="48D1AC89" w:rsidR="006A7D71" w:rsidRPr="006A7D71" w:rsidRDefault="006A7D71" w:rsidP="006A7D7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ndows PowerShell</w:t>
      </w:r>
    </w:p>
    <w:p w14:paraId="305FAAEC" w14:textId="0BF58342" w:rsidR="00AB49DC" w:rsidRPr="006A7D71" w:rsidRDefault="00AB49DC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hon 3</w:t>
      </w:r>
    </w:p>
    <w:p w14:paraId="7BB1601E" w14:textId="3B4A6709" w:rsidR="003506A8" w:rsidRPr="003506A8" w:rsidRDefault="003506A8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kscape</w:t>
      </w:r>
    </w:p>
    <w:p w14:paraId="0BDB1A2B" w14:textId="2DB88683" w:rsidR="003506A8" w:rsidRPr="003506A8" w:rsidRDefault="003506A8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odesk Fusion 360</w:t>
      </w:r>
    </w:p>
    <w:p w14:paraId="603AB2BE" w14:textId="6025A34F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233D11A" w14:textId="67122665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 xml:space="preserve">I. </w:t>
      </w:r>
      <w:r>
        <w:rPr>
          <w:rFonts w:ascii="Times New Roman" w:hAnsi="Times New Roman" w:cs="Times New Roman"/>
          <w:b/>
          <w:bCs/>
          <w:sz w:val="28"/>
          <w:szCs w:val="28"/>
        </w:rPr>
        <w:t>Retrieve Python Codes</w:t>
      </w:r>
      <w:r w:rsidR="00CA49CC">
        <w:rPr>
          <w:rFonts w:ascii="Times New Roman" w:hAnsi="Times New Roman" w:cs="Times New Roman"/>
          <w:b/>
          <w:bCs/>
          <w:sz w:val="28"/>
          <w:szCs w:val="28"/>
        </w:rPr>
        <w:t xml:space="preserve"> and </w:t>
      </w:r>
      <w:proofErr w:type="spellStart"/>
      <w:r w:rsidR="00CA49CC">
        <w:rPr>
          <w:rFonts w:ascii="Times New Roman" w:hAnsi="Times New Roman" w:cs="Times New Roman"/>
          <w:b/>
          <w:bCs/>
          <w:sz w:val="28"/>
          <w:szCs w:val="28"/>
        </w:rPr>
        <w:t>MicroCT</w:t>
      </w:r>
      <w:proofErr w:type="spellEnd"/>
      <w:r w:rsidR="00CA49CC">
        <w:rPr>
          <w:rFonts w:ascii="Times New Roman" w:hAnsi="Times New Roman" w:cs="Times New Roman"/>
          <w:b/>
          <w:bCs/>
          <w:sz w:val="28"/>
          <w:szCs w:val="28"/>
        </w:rPr>
        <w:t xml:space="preserve"> image</w:t>
      </w:r>
    </w:p>
    <w:p w14:paraId="5FECFC5B" w14:textId="645382B9" w:rsidR="003506A8" w:rsidRPr="00661D18" w:rsidRDefault="00CA49CC" w:rsidP="00661D1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 new folder which will now be referred to as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661D18">
        <w:rPr>
          <w:rFonts w:ascii="Times New Roman" w:hAnsi="Times New Roman" w:cs="Times New Roman"/>
          <w:sz w:val="24"/>
          <w:szCs w:val="24"/>
        </w:rPr>
        <w:t xml:space="preserve"> Take note of the folder’s exact location.</w:t>
      </w:r>
      <w:r w:rsidR="006A7D71">
        <w:rPr>
          <w:rFonts w:ascii="Times New Roman" w:hAnsi="Times New Roman" w:cs="Times New Roman"/>
          <w:sz w:val="24"/>
          <w:szCs w:val="24"/>
        </w:rPr>
        <w:t xml:space="preserve"> For this guide, the location is </w:t>
      </w:r>
      <w:r w:rsidR="006A7D71" w:rsidRPr="00661D18">
        <w:rPr>
          <w:rFonts w:ascii="Times New Roman" w:hAnsi="Times New Roman" w:cs="Times New Roman"/>
          <w:i/>
          <w:iCs/>
          <w:sz w:val="24"/>
          <w:szCs w:val="24"/>
        </w:rPr>
        <w:t>C:\Users\user \Desktop\</w:t>
      </w:r>
      <w:proofErr w:type="spellStart"/>
      <w:r w:rsidR="006A7D71" w:rsidRPr="00661D18">
        <w:rPr>
          <w:rFonts w:ascii="Times New Roman" w:hAnsi="Times New Roman" w:cs="Times New Roman"/>
          <w:i/>
          <w:iCs/>
          <w:sz w:val="24"/>
          <w:szCs w:val="24"/>
        </w:rPr>
        <w:t>WorkFolder</w:t>
      </w:r>
      <w:proofErr w:type="spellEnd"/>
    </w:p>
    <w:p w14:paraId="4C46BEC7" w14:textId="2038B4D4" w:rsidR="00CA49CC" w:rsidRDefault="00CA49CC" w:rsidP="003506A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hyperlink r:id="rId6" w:history="1">
        <w:r w:rsidRPr="00754D58">
          <w:rPr>
            <w:rStyle w:val="Hyperlink"/>
            <w:rFonts w:ascii="Times New Roman" w:hAnsi="Times New Roman" w:cs="Times New Roman"/>
            <w:sz w:val="24"/>
            <w:szCs w:val="24"/>
          </w:rPr>
          <w:t>https://github.com/Azshian/Hele-Shaw-Model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A49CC">
        <w:rPr>
          <w:rFonts w:ascii="Times New Roman" w:hAnsi="Times New Roman" w:cs="Times New Roman"/>
          <w:sz w:val="24"/>
          <w:szCs w:val="24"/>
        </w:rPr>
        <w:t xml:space="preserve">and download these files to the </w:t>
      </w:r>
      <w:proofErr w:type="spellStart"/>
      <w:r w:rsidRPr="00CA49CC"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 w:rsidRPr="00CA49CC">
        <w:rPr>
          <w:rFonts w:ascii="Times New Roman" w:hAnsi="Times New Roman" w:cs="Times New Roman"/>
          <w:sz w:val="24"/>
          <w:szCs w:val="24"/>
        </w:rPr>
        <w:t>.</w:t>
      </w:r>
    </w:p>
    <w:p w14:paraId="6AC043DE" w14:textId="1B5B658E" w:rsidR="00CA49CC" w:rsidRDefault="006A7D71" w:rsidP="00CA49CC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leCode.py</w:t>
      </w:r>
    </w:p>
    <w:p w14:paraId="1C53B774" w14:textId="327B1A44" w:rsidR="007D1B8F" w:rsidRDefault="007D1B8F" w:rsidP="00CA49CC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Process.py</w:t>
      </w:r>
    </w:p>
    <w:p w14:paraId="0FBEBC7D" w14:textId="7A2C94F5" w:rsidR="00CA49CC" w:rsidRDefault="00F363E1" w:rsidP="00CA49CC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Hele</w:t>
      </w:r>
      <w:r w:rsidR="007D1B8F">
        <w:rPr>
          <w:rFonts w:ascii="Times New Roman" w:hAnsi="Times New Roman" w:cs="Times New Roman"/>
          <w:sz w:val="24"/>
          <w:szCs w:val="24"/>
        </w:rPr>
        <w:t>Apparatus</w:t>
      </w:r>
      <w:r>
        <w:rPr>
          <w:rFonts w:ascii="Times New Roman" w:hAnsi="Times New Roman" w:cs="Times New Roman"/>
          <w:sz w:val="24"/>
          <w:szCs w:val="24"/>
        </w:rPr>
        <w:t>.stl</w:t>
      </w:r>
      <w:proofErr w:type="spellEnd"/>
      <w:r w:rsidR="007D1B8F">
        <w:rPr>
          <w:rFonts w:ascii="Times New Roman" w:hAnsi="Times New Roman" w:cs="Times New Roman"/>
          <w:sz w:val="24"/>
          <w:szCs w:val="24"/>
        </w:rPr>
        <w:t xml:space="preserve"> </w:t>
      </w:r>
      <w:r w:rsidR="007D1B8F" w:rsidRPr="007D1B8F">
        <w:rPr>
          <w:rFonts w:ascii="Times New Roman" w:hAnsi="Times New Roman" w:cs="Times New Roman"/>
          <w:sz w:val="24"/>
          <w:szCs w:val="24"/>
          <w:highlight w:val="yellow"/>
        </w:rPr>
        <w:t>(not uploaded yet)</w:t>
      </w:r>
    </w:p>
    <w:p w14:paraId="168B3662" w14:textId="13BA90BE" w:rsidR="00CA49CC" w:rsidRDefault="00CA49CC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hyperlink r:id="rId7" w:history="1">
        <w:r w:rsidRPr="00754D58">
          <w:rPr>
            <w:rStyle w:val="Hyperlink"/>
            <w:rFonts w:ascii="Times New Roman" w:hAnsi="Times New Roman" w:cs="Times New Roman"/>
            <w:sz w:val="24"/>
            <w:szCs w:val="24"/>
          </w:rPr>
          <w:t>https://www.imperial.ac.uk/earth-science/research/research-groups/perm/research/pore-scale-modelling/micro-ct-images-and-networks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6F5D56" w14:textId="563D0C81" w:rsidR="00CA49CC" w:rsidRDefault="008312E5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312E5">
        <w:rPr>
          <w:rFonts w:ascii="Times New Roman" w:hAnsi="Times New Roman" w:cs="Times New Roman"/>
          <w:sz w:val="24"/>
          <w:szCs w:val="24"/>
        </w:rPr>
        <w:t xml:space="preserve">View the different image scans by clicking on the network name. This guide will select </w:t>
      </w:r>
      <w:r w:rsidRPr="008312E5">
        <w:rPr>
          <w:rFonts w:ascii="Times New Roman" w:hAnsi="Times New Roman" w:cs="Times New Roman"/>
          <w:b/>
          <w:bCs/>
        </w:rPr>
        <w:t>Sand Pack (LV60B)</w:t>
      </w:r>
      <w:r w:rsidR="006A7D71">
        <w:rPr>
          <w:rFonts w:ascii="Times New Roman" w:hAnsi="Times New Roman" w:cs="Times New Roman"/>
        </w:rPr>
        <w:t>.</w:t>
      </w:r>
    </w:p>
    <w:p w14:paraId="5D90AF0A" w14:textId="6C4EB50E" w:rsidR="008312E5" w:rsidRPr="008312E5" w:rsidRDefault="008312E5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</w:t>
      </w:r>
      <w:hyperlink r:id="rId8" w:tgtFrame="_blank" w:history="1">
        <w:r w:rsidRPr="008312E5">
          <w:rPr>
            <w:rStyle w:val="Hyperlink"/>
            <w:rFonts w:ascii="Times New Roman" w:hAnsi="Times New Roman" w:cs="Times New Roman"/>
            <w:b/>
            <w:bCs/>
            <w:color w:val="auto"/>
            <w:u w:val="none"/>
          </w:rPr>
          <w:t>Download image (binary and ASCII)</w:t>
        </w:r>
      </w:hyperlink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>which will give a compressed zip file.</w:t>
      </w:r>
    </w:p>
    <w:p w14:paraId="75FFB79D" w14:textId="5B3558AB" w:rsidR="006A7D71" w:rsidRDefault="008312E5" w:rsidP="006A7D7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A7D71">
        <w:rPr>
          <w:rFonts w:ascii="Times New Roman" w:hAnsi="Times New Roman" w:cs="Times New Roman"/>
          <w:sz w:val="24"/>
          <w:szCs w:val="24"/>
        </w:rPr>
        <w:t>Extract the zip file and move the .</w:t>
      </w:r>
      <w:proofErr w:type="spellStart"/>
      <w:r w:rsidRPr="006A7D71">
        <w:rPr>
          <w:rFonts w:ascii="Times New Roman" w:hAnsi="Times New Roman" w:cs="Times New Roman"/>
          <w:sz w:val="24"/>
          <w:szCs w:val="24"/>
        </w:rPr>
        <w:t>dat</w:t>
      </w:r>
      <w:proofErr w:type="spellEnd"/>
      <w:r w:rsidRPr="006A7D71">
        <w:rPr>
          <w:rFonts w:ascii="Times New Roman" w:hAnsi="Times New Roman" w:cs="Times New Roman"/>
          <w:sz w:val="24"/>
          <w:szCs w:val="24"/>
        </w:rPr>
        <w:t xml:space="preserve"> file into the </w:t>
      </w:r>
      <w:proofErr w:type="spellStart"/>
      <w:r w:rsidRPr="006A7D71"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 w:rsidRPr="006A7D71">
        <w:rPr>
          <w:rFonts w:ascii="Times New Roman" w:hAnsi="Times New Roman" w:cs="Times New Roman"/>
          <w:sz w:val="24"/>
          <w:szCs w:val="24"/>
        </w:rPr>
        <w:t xml:space="preserve">. The .raw file is </w:t>
      </w:r>
      <w:r w:rsidR="00EE2354">
        <w:rPr>
          <w:rFonts w:ascii="Times New Roman" w:hAnsi="Times New Roman" w:cs="Times New Roman"/>
          <w:sz w:val="24"/>
          <w:szCs w:val="24"/>
        </w:rPr>
        <w:t>unused.</w:t>
      </w:r>
    </w:p>
    <w:p w14:paraId="5A24887A" w14:textId="77777777" w:rsidR="006A7D71" w:rsidRDefault="006A7D71" w:rsidP="006A7D71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4B3C42" w14:textId="6E33F400" w:rsidR="006A7D71" w:rsidRDefault="006A7D71" w:rsidP="006A7D71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D7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0E3ED2" wp14:editId="0E1B3D89">
            <wp:extent cx="4213391" cy="2212569"/>
            <wp:effectExtent l="19050" t="19050" r="15875" b="165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410" b="1548"/>
                    <a:stretch/>
                  </pic:blipFill>
                  <pic:spPr bwMode="auto">
                    <a:xfrm>
                      <a:off x="0" y="0"/>
                      <a:ext cx="4213915" cy="2212844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DE5B95" w14:textId="77777777" w:rsidR="006A7D71" w:rsidRDefault="006A7D71" w:rsidP="006A7D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1. Screenshot from website from ICT</w:t>
      </w:r>
    </w:p>
    <w:p w14:paraId="5E1E6B4F" w14:textId="36C23E57" w:rsidR="003F2B30" w:rsidRPr="006A7D71" w:rsidRDefault="003F2B30" w:rsidP="006A7D7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2B30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II. </w:t>
      </w:r>
      <w:r w:rsidR="00E07403">
        <w:rPr>
          <w:rFonts w:ascii="Times New Roman" w:hAnsi="Times New Roman" w:cs="Times New Roman"/>
          <w:b/>
          <w:bCs/>
          <w:sz w:val="28"/>
          <w:szCs w:val="28"/>
        </w:rPr>
        <w:t xml:space="preserve">Select slice from </w:t>
      </w:r>
      <w:r>
        <w:rPr>
          <w:rFonts w:ascii="Times New Roman" w:hAnsi="Times New Roman" w:cs="Times New Roman"/>
          <w:b/>
          <w:bCs/>
          <w:sz w:val="28"/>
          <w:szCs w:val="28"/>
        </w:rPr>
        <w:t>Pore Network</w:t>
      </w:r>
    </w:p>
    <w:p w14:paraId="63A1E2C7" w14:textId="50792A15" w:rsidR="006A7D71" w:rsidRDefault="006A7D71" w:rsidP="003F2B3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pen Windows PowerShell and change the directory to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 w:rsidR="00661D18">
        <w:rPr>
          <w:rFonts w:ascii="Times New Roman" w:hAnsi="Times New Roman" w:cs="Times New Roman"/>
          <w:sz w:val="24"/>
          <w:szCs w:val="24"/>
        </w:rPr>
        <w:t xml:space="preserve"> by typing:</w:t>
      </w:r>
    </w:p>
    <w:p w14:paraId="48962E25" w14:textId="586181C6" w:rsidR="00661D18" w:rsidRDefault="00661D18" w:rsidP="00661D1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cd “</w:t>
      </w:r>
      <w:r w:rsidRPr="006A7D71">
        <w:rPr>
          <w:rFonts w:ascii="Times New Roman" w:hAnsi="Times New Roman" w:cs="Times New Roman"/>
          <w:i/>
          <w:iCs/>
          <w:sz w:val="24"/>
          <w:szCs w:val="24"/>
        </w:rPr>
        <w:t>C:\Users\user\Desktop\</w:t>
      </w:r>
      <w:proofErr w:type="spellStart"/>
      <w:r w:rsidRPr="006A7D71">
        <w:rPr>
          <w:rFonts w:ascii="Times New Roman" w:hAnsi="Times New Roman" w:cs="Times New Roman"/>
          <w:i/>
          <w:iCs/>
          <w:sz w:val="24"/>
          <w:szCs w:val="24"/>
        </w:rPr>
        <w:t>WorkFolder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”</w:t>
      </w:r>
    </w:p>
    <w:p w14:paraId="2FBC72BB" w14:textId="779BF27F" w:rsidR="001064D1" w:rsidRPr="001064D1" w:rsidRDefault="001064D1" w:rsidP="00106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*use exact directory for this step*</w:t>
      </w:r>
    </w:p>
    <w:p w14:paraId="4A389A6F" w14:textId="181F85DC" w:rsidR="00661D18" w:rsidRDefault="00661D18" w:rsidP="003F2B3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d the Python code</w:t>
      </w:r>
      <w:r w:rsidR="00EE2354">
        <w:rPr>
          <w:rFonts w:ascii="Times New Roman" w:hAnsi="Times New Roman" w:cs="Times New Roman"/>
          <w:sz w:val="24"/>
          <w:szCs w:val="24"/>
        </w:rPr>
        <w:t xml:space="preserve"> and the image file</w:t>
      </w:r>
      <w:r>
        <w:rPr>
          <w:rFonts w:ascii="Times New Roman" w:hAnsi="Times New Roman" w:cs="Times New Roman"/>
          <w:sz w:val="24"/>
          <w:szCs w:val="24"/>
        </w:rPr>
        <w:t xml:space="preserve"> by typing:</w:t>
      </w:r>
    </w:p>
    <w:p w14:paraId="572E0C03" w14:textId="34B2E826" w:rsidR="003F2B30" w:rsidRDefault="00661D18" w:rsidP="00661D1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python </w:t>
      </w:r>
      <w:r w:rsidRPr="00661D18">
        <w:rPr>
          <w:rFonts w:ascii="Times New Roman" w:hAnsi="Times New Roman" w:cs="Times New Roman"/>
          <w:i/>
          <w:iCs/>
          <w:sz w:val="24"/>
          <w:szCs w:val="24"/>
        </w:rPr>
        <w:t>HeleCode.py</w:t>
      </w:r>
      <w:r w:rsidR="00EE2354">
        <w:rPr>
          <w:rFonts w:ascii="Times New Roman" w:hAnsi="Times New Roman" w:cs="Times New Roman"/>
          <w:i/>
          <w:iCs/>
          <w:sz w:val="24"/>
          <w:szCs w:val="24"/>
        </w:rPr>
        <w:t xml:space="preserve"> LV60_02.dat</w:t>
      </w:r>
    </w:p>
    <w:p w14:paraId="4E80D6F1" w14:textId="3B81461F" w:rsidR="001064D1" w:rsidRPr="001064D1" w:rsidRDefault="001064D1" w:rsidP="00661D1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if different network was used, use that name instead*</w:t>
      </w:r>
    </w:p>
    <w:p w14:paraId="1DC5F8FA" w14:textId="77777777" w:rsidR="00AB49DC" w:rsidRPr="00AB49DC" w:rsidRDefault="00E07403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bCs/>
        </w:rPr>
        <w:t>Area Select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GUI will appear, with four sliders and four buttons. </w:t>
      </w:r>
      <w:r w:rsidRPr="00E07403">
        <w:rPr>
          <w:rFonts w:ascii="Times New Roman" w:hAnsi="Times New Roman" w:cs="Times New Roman"/>
          <w:sz w:val="24"/>
          <w:szCs w:val="24"/>
        </w:rPr>
        <w:t xml:space="preserve">Click </w:t>
      </w:r>
      <w:r w:rsidRPr="00E07403">
        <w:rPr>
          <w:rFonts w:ascii="Times New Roman" w:hAnsi="Times New Roman" w:cs="Times New Roman"/>
          <w:b/>
          <w:bCs/>
        </w:rPr>
        <w:t xml:space="preserve">Show </w:t>
      </w:r>
      <w:r w:rsidRPr="00E07403">
        <w:rPr>
          <w:rFonts w:ascii="Times New Roman" w:hAnsi="Times New Roman" w:cs="Times New Roman"/>
        </w:rPr>
        <w:t xml:space="preserve">to </w:t>
      </w:r>
      <w:r w:rsidRPr="00AB49DC">
        <w:rPr>
          <w:rFonts w:ascii="Times New Roman" w:hAnsi="Times New Roman" w:cs="Times New Roman"/>
          <w:sz w:val="24"/>
          <w:szCs w:val="24"/>
        </w:rPr>
        <w:t>open the image.</w:t>
      </w:r>
    </w:p>
    <w:p w14:paraId="18B2305C" w14:textId="77777777" w:rsidR="00AB49DC" w:rsidRDefault="00E07403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The pore network is shown with the filled spaces as yellow and the void spaces as purple. </w:t>
      </w:r>
    </w:p>
    <w:p w14:paraId="20487DF8" w14:textId="77777777" w:rsid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The red border surrounding the network indicates the area selection. </w:t>
      </w:r>
    </w:p>
    <w:p w14:paraId="18E90403" w14:textId="77777777" w:rsidR="00AB49DC" w:rsidRDefault="00AB49DC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the desired network</w:t>
      </w:r>
    </w:p>
    <w:p w14:paraId="0069F2F0" w14:textId="576D5880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Use the GUI slider </w:t>
      </w:r>
      <w:r w:rsidRPr="00AB49DC">
        <w:rPr>
          <w:rFonts w:ascii="Times New Roman" w:hAnsi="Times New Roman" w:cs="Times New Roman"/>
          <w:b/>
        </w:rPr>
        <w:t>Y Top, Y Bottom, X Left</w:t>
      </w:r>
      <w:r w:rsidRPr="00AB49DC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Pr="00AB49DC">
        <w:rPr>
          <w:rFonts w:ascii="Times New Roman" w:hAnsi="Times New Roman" w:cs="Times New Roman"/>
          <w:bCs/>
          <w:sz w:val="24"/>
          <w:szCs w:val="24"/>
        </w:rPr>
        <w:t>and</w:t>
      </w:r>
      <w:r w:rsidRPr="00AB49DC">
        <w:rPr>
          <w:rFonts w:ascii="Times New Roman" w:hAnsi="Times New Roman" w:cs="Times New Roman"/>
          <w:bCs/>
        </w:rPr>
        <w:t xml:space="preserve"> </w:t>
      </w:r>
      <w:r w:rsidRPr="00AB49DC">
        <w:rPr>
          <w:rFonts w:ascii="Times New Roman" w:hAnsi="Times New Roman" w:cs="Times New Roman"/>
          <w:b/>
        </w:rPr>
        <w:t>X Right</w:t>
      </w:r>
      <w:r w:rsidRPr="00AB49DC">
        <w:rPr>
          <w:rFonts w:ascii="Times New Roman" w:hAnsi="Times New Roman" w:cs="Times New Roman"/>
          <w:bCs/>
          <w:sz w:val="24"/>
          <w:szCs w:val="24"/>
        </w:rPr>
        <w:t xml:space="preserve"> to change the area selection. </w:t>
      </w:r>
    </w:p>
    <w:p w14:paraId="4E4D02B3" w14:textId="7B998C6B" w:rsidR="00E07403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B49DC">
        <w:rPr>
          <w:rFonts w:ascii="Times New Roman" w:hAnsi="Times New Roman" w:cs="Times New Roman"/>
          <w:bCs/>
          <w:sz w:val="24"/>
          <w:szCs w:val="24"/>
        </w:rPr>
        <w:t>Use the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</w:rPr>
        <w:t>Height</w:t>
      </w:r>
      <w:r>
        <w:rPr>
          <w:rFonts w:ascii="Times New Roman" w:hAnsi="Times New Roman" w:cs="Times New Roman"/>
        </w:rPr>
        <w:t xml:space="preserve"> </w:t>
      </w:r>
      <w:r w:rsidRPr="00AB49DC">
        <w:rPr>
          <w:rFonts w:ascii="Times New Roman" w:hAnsi="Times New Roman" w:cs="Times New Roman"/>
          <w:sz w:val="24"/>
          <w:szCs w:val="24"/>
        </w:rPr>
        <w:t xml:space="preserve">slider to select the height level of the network. </w:t>
      </w:r>
    </w:p>
    <w:p w14:paraId="4CACDDA8" w14:textId="3E4BB4F1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values are changed, press the </w:t>
      </w:r>
      <w:r>
        <w:rPr>
          <w:rFonts w:ascii="Times New Roman" w:hAnsi="Times New Roman" w:cs="Times New Roman"/>
          <w:b/>
        </w:rPr>
        <w:t>Show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to update the image</w:t>
      </w:r>
    </w:p>
    <w:p w14:paraId="796950D2" w14:textId="5943E6B8" w:rsidR="00AB49DC" w:rsidRPr="00AB49DC" w:rsidRDefault="00AB49DC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ress the </w:t>
      </w:r>
      <w:r>
        <w:rPr>
          <w:rFonts w:ascii="Times New Roman" w:hAnsi="Times New Roman" w:cs="Times New Roman"/>
          <w:b/>
        </w:rPr>
        <w:t>Cut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to view the selected area.</w:t>
      </w:r>
    </w:p>
    <w:p w14:paraId="1CF7034D" w14:textId="50C2EF2E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f more changes are desired, simply press the </w:t>
      </w:r>
      <w:r>
        <w:rPr>
          <w:rFonts w:ascii="Times New Roman" w:hAnsi="Times New Roman" w:cs="Times New Roman"/>
          <w:b/>
        </w:rPr>
        <w:t>Show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again to view the full network with the red borders.</w:t>
      </w:r>
    </w:p>
    <w:p w14:paraId="2AE95818" w14:textId="06FA3558" w:rsidR="00661D18" w:rsidRPr="00661D18" w:rsidRDefault="00AB49DC" w:rsidP="00661D18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661D18" w:rsidRPr="00661D1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Cs/>
          <w:sz w:val="24"/>
          <w:szCs w:val="24"/>
        </w:rPr>
        <w:t xml:space="preserve">Once the desired area is found, press </w:t>
      </w:r>
      <w:r>
        <w:rPr>
          <w:rFonts w:ascii="Times New Roman" w:hAnsi="Times New Roman" w:cs="Times New Roman"/>
          <w:b/>
        </w:rPr>
        <w:t>Cut</w:t>
      </w:r>
      <w:r>
        <w:rPr>
          <w:rFonts w:ascii="Times New Roman" w:hAnsi="Times New Roman" w:cs="Times New Roman"/>
          <w:bCs/>
          <w:sz w:val="24"/>
          <w:szCs w:val="24"/>
        </w:rPr>
        <w:t xml:space="preserve">, then press </w:t>
      </w:r>
      <w:r w:rsidRPr="00AB49DC">
        <w:rPr>
          <w:rFonts w:ascii="Times New Roman" w:hAnsi="Times New Roman" w:cs="Times New Roman"/>
          <w:b/>
        </w:rPr>
        <w:t>Save</w:t>
      </w:r>
      <w:r w:rsidR="001064D1">
        <w:rPr>
          <w:rFonts w:ascii="Times New Roman" w:hAnsi="Times New Roman" w:cs="Times New Roman"/>
          <w:b/>
        </w:rPr>
        <w:t xml:space="preserve">. </w:t>
      </w:r>
      <w:r w:rsidR="001064D1">
        <w:rPr>
          <w:rFonts w:ascii="Times New Roman" w:hAnsi="Times New Roman" w:cs="Times New Roman"/>
          <w:bCs/>
          <w:sz w:val="24"/>
          <w:szCs w:val="24"/>
        </w:rPr>
        <w:t>T</w:t>
      </w:r>
      <w:r>
        <w:rPr>
          <w:rFonts w:ascii="Times New Roman" w:hAnsi="Times New Roman" w:cs="Times New Roman"/>
          <w:bCs/>
          <w:sz w:val="24"/>
          <w:szCs w:val="24"/>
        </w:rPr>
        <w:t>he pore network</w:t>
      </w:r>
      <w:r w:rsidR="001064D1">
        <w:rPr>
          <w:rFonts w:ascii="Times New Roman" w:hAnsi="Times New Roman" w:cs="Times New Roman"/>
          <w:bCs/>
          <w:sz w:val="24"/>
          <w:szCs w:val="24"/>
        </w:rPr>
        <w:t xml:space="preserve"> will automatically be saved</w:t>
      </w:r>
      <w:r>
        <w:rPr>
          <w:rFonts w:ascii="Times New Roman" w:hAnsi="Times New Roman" w:cs="Times New Roman"/>
          <w:bCs/>
          <w:sz w:val="24"/>
          <w:szCs w:val="24"/>
        </w:rPr>
        <w:t xml:space="preserve"> as a .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file in th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WorkFolde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7162A012" w14:textId="7DCC8A7A" w:rsidR="00661D18" w:rsidRDefault="00661D18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A72E11" w14:textId="715DE898" w:rsidR="00661D18" w:rsidRDefault="00661D18" w:rsidP="00C47286">
      <w:pPr>
        <w:spacing w:after="0" w:line="240" w:lineRule="auto"/>
        <w:ind w:firstLine="720"/>
        <w:jc w:val="right"/>
        <w:rPr>
          <w:rFonts w:ascii="Times New Roman" w:hAnsi="Times New Roman" w:cs="Times New Roman"/>
          <w:sz w:val="24"/>
          <w:szCs w:val="24"/>
        </w:rPr>
      </w:pPr>
      <w:r w:rsidRPr="00661D1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1EDD6AA" wp14:editId="6DF5248D">
            <wp:extent cx="2517898" cy="2666009"/>
            <wp:effectExtent l="19050" t="19050" r="15875" b="203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/>
                    <a:stretch/>
                  </pic:blipFill>
                  <pic:spPr bwMode="auto">
                    <a:xfrm>
                      <a:off x="0" y="0"/>
                      <a:ext cx="2526378" cy="2674988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B0F75F" w14:textId="77777777" w:rsidR="00C47286" w:rsidRDefault="00C47286" w:rsidP="00C47286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34ECF85" w14:textId="0277D922" w:rsidR="00D042CD" w:rsidRDefault="00661D18" w:rsidP="00C4728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1D1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C7F025" wp14:editId="6040056B">
            <wp:extent cx="2470443" cy="2678673"/>
            <wp:effectExtent l="19050" t="19050" r="25400" b="266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5916" r="2022"/>
                    <a:stretch/>
                  </pic:blipFill>
                  <pic:spPr bwMode="auto">
                    <a:xfrm>
                      <a:off x="0" y="0"/>
                      <a:ext cx="2504850" cy="2715980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12753B" w14:textId="77777777" w:rsidR="00D042CD" w:rsidRDefault="00D042CD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D042CD" w:rsidSect="00A37840">
          <w:type w:val="continuous"/>
          <w:pgSz w:w="12240" w:h="15840"/>
          <w:pgMar w:top="1440" w:right="1440" w:bottom="1440" w:left="1440" w:header="720" w:footer="720" w:gutter="0"/>
          <w:cols w:num="2" w:space="0"/>
          <w:docGrid w:linePitch="360"/>
        </w:sectPr>
      </w:pPr>
    </w:p>
    <w:p w14:paraId="488A977D" w14:textId="1B55EB7C" w:rsidR="00D042CD" w:rsidRDefault="00D042CD" w:rsidP="00A3784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2. Slider GUI (left) </w:t>
      </w:r>
      <w:r w:rsidR="00A37840">
        <w:rPr>
          <w:rFonts w:ascii="Times New Roman" w:hAnsi="Times New Roman" w:cs="Times New Roman"/>
          <w:b/>
          <w:bCs/>
          <w:sz w:val="24"/>
          <w:szCs w:val="24"/>
        </w:rPr>
        <w:t>controlling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37840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bCs/>
          <w:sz w:val="24"/>
          <w:szCs w:val="24"/>
        </w:rPr>
        <w:t>Network Image (right)</w:t>
      </w:r>
    </w:p>
    <w:p w14:paraId="4F87208A" w14:textId="0DF81CBC" w:rsidR="00787BA3" w:rsidRDefault="00787BA3" w:rsidP="00661D1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C0AE139" w14:textId="77777777" w:rsidR="001064D1" w:rsidRDefault="001064D1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778CAA60" w14:textId="77777777" w:rsidR="001064D1" w:rsidRDefault="001064D1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133AAFE9" w14:textId="77777777" w:rsidR="001064D1" w:rsidRDefault="001064D1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AD8DB46" w14:textId="77777777" w:rsidR="001064D1" w:rsidRDefault="001064D1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58B3CAA" w14:textId="77777777" w:rsidR="001064D1" w:rsidRDefault="001064D1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2732088" w14:textId="4F0DF560" w:rsidR="00787BA3" w:rsidRPr="00D836D0" w:rsidRDefault="00787BA3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D836D0">
        <w:rPr>
          <w:rFonts w:ascii="Times New Roman" w:hAnsi="Times New Roman" w:cs="Times New Roman"/>
          <w:b/>
          <w:bCs/>
          <w:sz w:val="28"/>
          <w:szCs w:val="28"/>
        </w:rPr>
        <w:lastRenderedPageBreak/>
        <w:t>III. Convert PNG to SVG</w:t>
      </w:r>
    </w:p>
    <w:p w14:paraId="4A34F142" w14:textId="77777777" w:rsidR="00D836D0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Inkscape. Drag .</w:t>
      </w:r>
      <w:proofErr w:type="spellStart"/>
      <w:r>
        <w:rPr>
          <w:rFonts w:ascii="Times New Roman" w:hAnsi="Times New Roman" w:cs="Times New Roman"/>
          <w:sz w:val="24"/>
          <w:szCs w:val="24"/>
        </w:rPr>
        <w:t>p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 into workspace. Pop-up menu will appear. </w:t>
      </w:r>
    </w:p>
    <w:p w14:paraId="33A0DFBE" w14:textId="50A44D43" w:rsidR="00EE2354" w:rsidRPr="00D836D0" w:rsidRDefault="00EE2354" w:rsidP="00D836D0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36D0">
        <w:rPr>
          <w:rFonts w:ascii="Times New Roman" w:hAnsi="Times New Roman" w:cs="Times New Roman"/>
          <w:sz w:val="24"/>
          <w:szCs w:val="24"/>
        </w:rPr>
        <w:t>Embed. From File. None.</w:t>
      </w:r>
    </w:p>
    <w:p w14:paraId="76CD1765" w14:textId="30829958" w:rsidR="00D836D0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on the image. Then, on the ribbon, under </w:t>
      </w:r>
      <w:r w:rsidRPr="00D836D0">
        <w:rPr>
          <w:rFonts w:ascii="Times New Roman" w:hAnsi="Times New Roman" w:cs="Times New Roman"/>
          <w:b/>
          <w:bCs/>
        </w:rPr>
        <w:t>Path</w:t>
      </w:r>
      <w:r>
        <w:rPr>
          <w:rFonts w:ascii="Times New Roman" w:hAnsi="Times New Roman" w:cs="Times New Roman"/>
          <w:sz w:val="24"/>
          <w:szCs w:val="24"/>
        </w:rPr>
        <w:t xml:space="preserve">, select </w:t>
      </w:r>
      <w:r w:rsidRPr="00D836D0">
        <w:rPr>
          <w:rFonts w:ascii="Times New Roman" w:hAnsi="Times New Roman" w:cs="Times New Roman"/>
          <w:b/>
          <w:bCs/>
        </w:rPr>
        <w:t>Trace Bitmap</w:t>
      </w:r>
      <w:r>
        <w:rPr>
          <w:rFonts w:ascii="Times New Roman" w:hAnsi="Times New Roman" w:cs="Times New Roman"/>
          <w:sz w:val="24"/>
          <w:szCs w:val="24"/>
        </w:rPr>
        <w:t>. Press OK and close the window.</w:t>
      </w:r>
    </w:p>
    <w:p w14:paraId="6DB8B496" w14:textId="3D557A53" w:rsidR="00D836D0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copy of the image will be produced in a vector format. The </w:t>
      </w:r>
      <w:r w:rsidR="00A37840">
        <w:rPr>
          <w:rFonts w:ascii="Times New Roman" w:hAnsi="Times New Roman" w:cs="Times New Roman"/>
          <w:sz w:val="24"/>
          <w:szCs w:val="24"/>
        </w:rPr>
        <w:t>smooth</w:t>
      </w:r>
      <w:r>
        <w:rPr>
          <w:rFonts w:ascii="Times New Roman" w:hAnsi="Times New Roman" w:cs="Times New Roman"/>
          <w:sz w:val="24"/>
          <w:szCs w:val="24"/>
        </w:rPr>
        <w:t xml:space="preserve"> vector image </w:t>
      </w:r>
      <w:r w:rsidR="00A37840">
        <w:rPr>
          <w:rFonts w:ascii="Times New Roman" w:hAnsi="Times New Roman" w:cs="Times New Roman"/>
          <w:sz w:val="24"/>
          <w:szCs w:val="24"/>
        </w:rPr>
        <w:t xml:space="preserve">is generated </w:t>
      </w:r>
      <w:r>
        <w:rPr>
          <w:rFonts w:ascii="Times New Roman" w:hAnsi="Times New Roman" w:cs="Times New Roman"/>
          <w:sz w:val="24"/>
          <w:szCs w:val="24"/>
        </w:rPr>
        <w:t>right on top of the original pixel image. Drag the vector image out of the way to view the original image</w:t>
      </w:r>
      <w:r w:rsidR="00A37840">
        <w:rPr>
          <w:rFonts w:ascii="Times New Roman" w:hAnsi="Times New Roman" w:cs="Times New Roman"/>
          <w:sz w:val="24"/>
          <w:szCs w:val="24"/>
        </w:rPr>
        <w:t xml:space="preserve"> and delete the latter. </w:t>
      </w:r>
    </w:p>
    <w:p w14:paraId="6033D128" w14:textId="29A328F7" w:rsidR="00D836D0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r w:rsidRPr="00D836D0">
        <w:rPr>
          <w:rFonts w:ascii="Times New Roman" w:hAnsi="Times New Roman" w:cs="Times New Roman"/>
          <w:b/>
          <w:bCs/>
        </w:rPr>
        <w:t>File</w:t>
      </w:r>
      <w:r>
        <w:rPr>
          <w:rFonts w:ascii="Times New Roman" w:hAnsi="Times New Roman" w:cs="Times New Roman"/>
          <w:sz w:val="24"/>
          <w:szCs w:val="24"/>
        </w:rPr>
        <w:t xml:space="preserve"> and select </w:t>
      </w:r>
      <w:r w:rsidRPr="00D836D0">
        <w:rPr>
          <w:rFonts w:ascii="Times New Roman" w:hAnsi="Times New Roman" w:cs="Times New Roman"/>
          <w:b/>
          <w:bCs/>
        </w:rPr>
        <w:t>Save 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37840">
        <w:rPr>
          <w:rFonts w:ascii="Times New Roman" w:hAnsi="Times New Roman" w:cs="Times New Roman"/>
          <w:sz w:val="24"/>
          <w:szCs w:val="24"/>
        </w:rPr>
        <w:t>to save</w:t>
      </w:r>
      <w:r>
        <w:rPr>
          <w:rFonts w:ascii="Times New Roman" w:hAnsi="Times New Roman" w:cs="Times New Roman"/>
          <w:sz w:val="24"/>
          <w:szCs w:val="24"/>
        </w:rPr>
        <w:t xml:space="preserve"> the file as an SVG</w:t>
      </w:r>
    </w:p>
    <w:p w14:paraId="73675216" w14:textId="1C7B1A16" w:rsidR="001064D1" w:rsidRDefault="001064D1" w:rsidP="00106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A47630" w14:textId="77777777" w:rsidR="001064D1" w:rsidRPr="001064D1" w:rsidRDefault="001064D1" w:rsidP="00106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1E6435" w14:textId="6B078D03" w:rsidR="00D836D0" w:rsidRDefault="00D836D0" w:rsidP="00D836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36D0">
        <w:rPr>
          <w:rFonts w:ascii="Times New Roman" w:hAnsi="Times New Roman" w:cs="Times New Roman"/>
          <w:b/>
          <w:bCs/>
          <w:sz w:val="28"/>
          <w:szCs w:val="28"/>
        </w:rPr>
        <w:t xml:space="preserve">IV. </w:t>
      </w:r>
      <w:r w:rsidR="00DC7C58">
        <w:rPr>
          <w:rFonts w:ascii="Times New Roman" w:hAnsi="Times New Roman" w:cs="Times New Roman"/>
          <w:b/>
          <w:bCs/>
          <w:sz w:val="28"/>
          <w:szCs w:val="28"/>
        </w:rPr>
        <w:t>Create Hele-Shaw Cell</w:t>
      </w:r>
      <w:r w:rsidR="001064D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1064D1" w:rsidRPr="001064D1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 xml:space="preserve">This </w:t>
      </w:r>
      <w:r w:rsidR="001064D1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might be</w:t>
      </w:r>
      <w:r w:rsidR="001064D1" w:rsidRPr="001064D1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 xml:space="preserve"> ridiculously complicated. Do the best you can</w:t>
      </w:r>
    </w:p>
    <w:p w14:paraId="6B527973" w14:textId="27005BA0" w:rsidR="00D836D0" w:rsidRDefault="00D836D0" w:rsidP="00D836D0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Fusion 360</w:t>
      </w:r>
    </w:p>
    <w:p w14:paraId="4681AA3E" w14:textId="77777777" w:rsidR="00A21DBC" w:rsidRPr="00B86254" w:rsidRDefault="00A21DBC" w:rsidP="00A21DB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6254">
        <w:rPr>
          <w:rFonts w:ascii="Times New Roman" w:hAnsi="Times New Roman" w:cs="Times New Roman"/>
          <w:sz w:val="24"/>
          <w:szCs w:val="24"/>
        </w:rPr>
        <w:t>At the top right corner</w:t>
      </w:r>
      <w:r>
        <w:rPr>
          <w:rFonts w:ascii="Times New Roman" w:hAnsi="Times New Roman" w:cs="Times New Roman"/>
          <w:sz w:val="24"/>
          <w:szCs w:val="24"/>
        </w:rPr>
        <w:t xml:space="preserve"> of the ribbon</w:t>
      </w:r>
      <w:r w:rsidRPr="00B86254">
        <w:rPr>
          <w:rFonts w:ascii="Times New Roman" w:hAnsi="Times New Roman" w:cs="Times New Roman"/>
          <w:sz w:val="24"/>
          <w:szCs w:val="24"/>
        </w:rPr>
        <w:t xml:space="preserve">, click </w:t>
      </w:r>
      <w:r>
        <w:rPr>
          <w:rFonts w:ascii="Times New Roman" w:hAnsi="Times New Roman" w:cs="Times New Roman"/>
          <w:sz w:val="24"/>
          <w:szCs w:val="24"/>
        </w:rPr>
        <w:t xml:space="preserve">on </w:t>
      </w:r>
      <w:r w:rsidRPr="00B86254">
        <w:rPr>
          <w:rFonts w:ascii="Times New Roman" w:hAnsi="Times New Roman" w:cs="Times New Roman"/>
          <w:sz w:val="24"/>
          <w:szCs w:val="24"/>
        </w:rPr>
        <w:t>your account</w:t>
      </w:r>
      <w:r>
        <w:rPr>
          <w:rFonts w:ascii="Times New Roman" w:hAnsi="Times New Roman" w:cs="Times New Roman"/>
          <w:sz w:val="24"/>
          <w:szCs w:val="24"/>
        </w:rPr>
        <w:t xml:space="preserve"> name, </w:t>
      </w:r>
      <w:r w:rsidRPr="00B86254">
        <w:rPr>
          <w:rFonts w:ascii="Times New Roman" w:hAnsi="Times New Roman" w:cs="Times New Roman"/>
          <w:sz w:val="24"/>
          <w:szCs w:val="24"/>
        </w:rPr>
        <w:t xml:space="preserve">and click </w:t>
      </w:r>
      <w:r w:rsidRPr="00B86254">
        <w:rPr>
          <w:rFonts w:ascii="Times New Roman" w:hAnsi="Times New Roman" w:cs="Times New Roman"/>
          <w:b/>
          <w:bCs/>
        </w:rPr>
        <w:t>Preferences</w:t>
      </w:r>
    </w:p>
    <w:p w14:paraId="53C7DD32" w14:textId="271EADDC" w:rsidR="00A21DBC" w:rsidRDefault="00A21DBC" w:rsidP="00A21DBC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 Design, ensure that Snap and 3D are activated.</w:t>
      </w:r>
    </w:p>
    <w:p w14:paraId="5F00A451" w14:textId="4308B535" w:rsidR="00A21DBC" w:rsidRDefault="00A21DBC" w:rsidP="00A21DBC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Apply and OK.</w:t>
      </w:r>
    </w:p>
    <w:p w14:paraId="401C8BCB" w14:textId="70262497" w:rsidR="00A21DBC" w:rsidRDefault="00A21DBC" w:rsidP="00A21DB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the ribbon, go to </w:t>
      </w:r>
      <w:r>
        <w:rPr>
          <w:rFonts w:ascii="Times New Roman" w:hAnsi="Times New Roman" w:cs="Times New Roman"/>
          <w:b/>
          <w:bCs/>
        </w:rPr>
        <w:t>Insert</w:t>
      </w:r>
      <w:r>
        <w:rPr>
          <w:rFonts w:ascii="Times New Roman" w:hAnsi="Times New Roman" w:cs="Times New Roman"/>
          <w:sz w:val="24"/>
          <w:szCs w:val="24"/>
        </w:rPr>
        <w:t xml:space="preserve"> and select </w:t>
      </w:r>
      <w:r>
        <w:rPr>
          <w:rFonts w:ascii="Times New Roman" w:hAnsi="Times New Roman" w:cs="Times New Roman"/>
          <w:b/>
          <w:bCs/>
        </w:rPr>
        <w:t>Insert SVG</w:t>
      </w:r>
      <w:r>
        <w:rPr>
          <w:rFonts w:ascii="Times New Roman" w:hAnsi="Times New Roman" w:cs="Times New Roman"/>
          <w:sz w:val="24"/>
          <w:szCs w:val="24"/>
        </w:rPr>
        <w:t xml:space="preserve">. Import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sv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. </w:t>
      </w:r>
    </w:p>
    <w:p w14:paraId="0256BAD5" w14:textId="2172356F" w:rsidR="00A21DBC" w:rsidRDefault="00A21DBC" w:rsidP="00A21DBC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OK.</w:t>
      </w:r>
    </w:p>
    <w:p w14:paraId="5811A97C" w14:textId="5F8F67B8" w:rsidR="00A21DBC" w:rsidRDefault="00A21DBC" w:rsidP="00A21DB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the view cube on the upper right corner to rotate camera around the model. On the bottom, there is a small ribbon with pan and zoom features. </w:t>
      </w:r>
    </w:p>
    <w:p w14:paraId="1B8AF0F0" w14:textId="1A9ACE32" w:rsidR="00A21DBC" w:rsidRDefault="00A21DBC" w:rsidP="00A21DB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ew the bottom of the image sketch labeled “Sketch 1”</w:t>
      </w:r>
    </w:p>
    <w:p w14:paraId="0B7E8AE6" w14:textId="77777777" w:rsidR="00A21DBC" w:rsidRDefault="00A21DBC" w:rsidP="00A21DB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 new sketch which is labeled “Sketch 2” and make a square exactly on top of the perimeter Sketch 1. </w:t>
      </w:r>
    </w:p>
    <w:p w14:paraId="003F9B24" w14:textId="4F04F02B" w:rsidR="00A21DBC" w:rsidRDefault="00A21DBC" w:rsidP="00A21DBC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ursor should snap to the corner points of Sketch 1.</w:t>
      </w:r>
    </w:p>
    <w:p w14:paraId="08235873" w14:textId="18785B42" w:rsidR="00A21DBC" w:rsidRDefault="00A21DBC" w:rsidP="00A21DBC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</w:t>
      </w:r>
      <w:r w:rsidRPr="00A21DBC">
        <w:rPr>
          <w:rFonts w:ascii="Times New Roman" w:hAnsi="Times New Roman" w:cs="Times New Roman"/>
          <w:b/>
          <w:bCs/>
        </w:rPr>
        <w:t>Create Sketch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C51B24A" w14:textId="1BB9A8A0" w:rsidR="00DC7C58" w:rsidRDefault="00DC7C58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trude the square an arbitrary amount of 1 mm. This will act as the base of the Hele-Shaw cell. </w:t>
      </w:r>
    </w:p>
    <w:p w14:paraId="3C86B168" w14:textId="1F80F5CD" w:rsidR="001064D1" w:rsidRDefault="001064D1" w:rsidP="00106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C4D700" w14:textId="0078CCC2" w:rsidR="001064D1" w:rsidRDefault="001064D1" w:rsidP="00106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8DD2EE" w14:textId="432BA2CF" w:rsidR="001064D1" w:rsidRDefault="001064D1" w:rsidP="001064D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3. Model with the Square Base below the Image Sketch</w:t>
      </w:r>
    </w:p>
    <w:p w14:paraId="5253A69C" w14:textId="77777777" w:rsidR="001064D1" w:rsidRPr="001064D1" w:rsidRDefault="001064D1" w:rsidP="001064D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910037D" w14:textId="6E2B9E2A" w:rsidR="00DC7C58" w:rsidRDefault="00DC7C58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ore network’s void spaces will now be cut into the base.</w:t>
      </w:r>
    </w:p>
    <w:p w14:paraId="1A5F95E4" w14:textId="4C6865E5" w:rsidR="001064D1" w:rsidRDefault="001064D1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Sketch 1</w:t>
      </w:r>
    </w:p>
    <w:p w14:paraId="5C19E5EC" w14:textId="3F26AE5A" w:rsidR="001064D1" w:rsidRDefault="001064D1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ft click on all areas that need to be cut into the base. </w:t>
      </w:r>
    </w:p>
    <w:p w14:paraId="49FB9A52" w14:textId="599DD2CF" w:rsidR="001064D1" w:rsidRDefault="001064D1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ale the model to make dimensions this:</w:t>
      </w:r>
    </w:p>
    <w:p w14:paraId="16AD2751" w14:textId="064E35B6" w:rsidR="001064D1" w:rsidRDefault="001064D1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e needs to be 2 mm tall. The Pore network needs to be 1 mm tall. The final model size is 100 mm x 100 mm x 3 mm.</w:t>
      </w:r>
    </w:p>
    <w:p w14:paraId="016F3068" w14:textId="190C7D43" w:rsidR="001064D1" w:rsidRDefault="001064D1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ve workspace and save </w:t>
      </w:r>
      <w:proofErr w:type="spellStart"/>
      <w:r>
        <w:rPr>
          <w:rFonts w:ascii="Times New Roman" w:hAnsi="Times New Roman" w:cs="Times New Roman"/>
          <w:sz w:val="24"/>
          <w:szCs w:val="24"/>
        </w:rPr>
        <w:t>st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.</w:t>
      </w:r>
    </w:p>
    <w:p w14:paraId="01007B2F" w14:textId="7C11BAD5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398333" w14:textId="6C6B2540" w:rsidR="001064D1" w:rsidRDefault="001064D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580ED67" w14:textId="1E206AA7" w:rsidR="001064D1" w:rsidRDefault="001064D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A8412A" w14:textId="014EF061" w:rsidR="001064D1" w:rsidRPr="001064D1" w:rsidRDefault="001064D1" w:rsidP="00255CE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4. Completed Hele-Shaw Cell</w:t>
      </w:r>
    </w:p>
    <w:p w14:paraId="25AC10CC" w14:textId="70990251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V. Attach Hele-Shaw Cell to </w:t>
      </w:r>
      <w:r w:rsidR="00DC7C58">
        <w:rPr>
          <w:rFonts w:ascii="Times New Roman" w:hAnsi="Times New Roman" w:cs="Times New Roman"/>
          <w:b/>
          <w:bCs/>
          <w:sz w:val="28"/>
          <w:szCs w:val="28"/>
        </w:rPr>
        <w:t xml:space="preserve">Hele-Shaw </w:t>
      </w:r>
      <w:r>
        <w:rPr>
          <w:rFonts w:ascii="Times New Roman" w:hAnsi="Times New Roman" w:cs="Times New Roman"/>
          <w:b/>
          <w:bCs/>
          <w:sz w:val="28"/>
          <w:szCs w:val="28"/>
        </w:rPr>
        <w:t>Apparatus</w:t>
      </w:r>
    </w:p>
    <w:p w14:paraId="55831A77" w14:textId="6C9321B4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l</w:t>
      </w:r>
    </w:p>
    <w:p w14:paraId="48218AEB" w14:textId="5D1CD24A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046A76" w14:textId="64D3BCC4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VI. 3D Print Hele-Shaw Apparatus</w:t>
      </w:r>
    </w:p>
    <w:p w14:paraId="360B5A80" w14:textId="2E572AB1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t</w:t>
      </w:r>
    </w:p>
    <w:p w14:paraId="610D8E5B" w14:textId="601B32E4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7C3C02" w14:textId="6DF06125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VII. 3D Print Video Apparatus (Optional)</w:t>
      </w:r>
    </w:p>
    <w:p w14:paraId="02778967" w14:textId="458C77E4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wnload STL files.</w:t>
      </w:r>
    </w:p>
    <w:p w14:paraId="38E05180" w14:textId="7F5C0C51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D Print</w:t>
      </w:r>
    </w:p>
    <w:p w14:paraId="09517870" w14:textId="158621A7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C5C9A6" w14:textId="13E89B13" w:rsidR="00255CE1" w:rsidRPr="00255CE1" w:rsidRDefault="00255CE1" w:rsidP="00255CE1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VIII. Build Apparatus</w:t>
      </w:r>
    </w:p>
    <w:p w14:paraId="3E685433" w14:textId="3637350F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FB4947" w14:textId="77777777" w:rsidR="00255CE1" w:rsidRP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B43C25" w14:textId="24C85411" w:rsidR="00255CE1" w:rsidRPr="00255CE1" w:rsidRDefault="00255CE1" w:rsidP="00255CE1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AC52230" w14:textId="77777777" w:rsidR="00D836D0" w:rsidRPr="00EE2354" w:rsidRDefault="00D836D0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D836D0" w:rsidRPr="00EE2354" w:rsidSect="00D042C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E37F0"/>
    <w:multiLevelType w:val="hybridMultilevel"/>
    <w:tmpl w:val="D47E7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25341D"/>
    <w:multiLevelType w:val="hybridMultilevel"/>
    <w:tmpl w:val="33F0EB86"/>
    <w:lvl w:ilvl="0" w:tplc="D39CA27E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CD6576"/>
    <w:multiLevelType w:val="hybridMultilevel"/>
    <w:tmpl w:val="1EE0F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634B4F"/>
    <w:multiLevelType w:val="hybridMultilevel"/>
    <w:tmpl w:val="12E0A0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8E632D"/>
    <w:multiLevelType w:val="hybridMultilevel"/>
    <w:tmpl w:val="3FECB0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D6399B"/>
    <w:multiLevelType w:val="hybridMultilevel"/>
    <w:tmpl w:val="7C30C93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4AA524D"/>
    <w:multiLevelType w:val="hybridMultilevel"/>
    <w:tmpl w:val="4F38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F756FF"/>
    <w:multiLevelType w:val="hybridMultilevel"/>
    <w:tmpl w:val="B268B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0B5C40"/>
    <w:multiLevelType w:val="hybridMultilevel"/>
    <w:tmpl w:val="DED658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7A6786"/>
    <w:multiLevelType w:val="hybridMultilevel"/>
    <w:tmpl w:val="87FC328A"/>
    <w:lvl w:ilvl="0" w:tplc="B7B646F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165C0C"/>
    <w:multiLevelType w:val="hybridMultilevel"/>
    <w:tmpl w:val="10388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2"/>
  </w:num>
  <w:num w:numId="5">
    <w:abstractNumId w:val="8"/>
  </w:num>
  <w:num w:numId="6">
    <w:abstractNumId w:val="9"/>
  </w:num>
  <w:num w:numId="7">
    <w:abstractNumId w:val="5"/>
  </w:num>
  <w:num w:numId="8">
    <w:abstractNumId w:val="3"/>
  </w:num>
  <w:num w:numId="9">
    <w:abstractNumId w:val="0"/>
  </w:num>
  <w:num w:numId="10">
    <w:abstractNumId w:val="7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1NTcwNTYxsTAwMzJT0lEKTi0uzszPAykwrQUAq4tjWSwAAAA="/>
  </w:docVars>
  <w:rsids>
    <w:rsidRoot w:val="003506A8"/>
    <w:rsid w:val="001064D1"/>
    <w:rsid w:val="00255CE1"/>
    <w:rsid w:val="003506A8"/>
    <w:rsid w:val="003F2B30"/>
    <w:rsid w:val="005450D8"/>
    <w:rsid w:val="0065785D"/>
    <w:rsid w:val="00661D18"/>
    <w:rsid w:val="006A7D71"/>
    <w:rsid w:val="007666FB"/>
    <w:rsid w:val="00787BA3"/>
    <w:rsid w:val="007D1B8F"/>
    <w:rsid w:val="008312E5"/>
    <w:rsid w:val="00904D21"/>
    <w:rsid w:val="009F7C8B"/>
    <w:rsid w:val="00A21DBC"/>
    <w:rsid w:val="00A37840"/>
    <w:rsid w:val="00AB49DC"/>
    <w:rsid w:val="00C47286"/>
    <w:rsid w:val="00CA49CC"/>
    <w:rsid w:val="00D042CD"/>
    <w:rsid w:val="00D836D0"/>
    <w:rsid w:val="00DC7C58"/>
    <w:rsid w:val="00E07403"/>
    <w:rsid w:val="00EB696C"/>
    <w:rsid w:val="00EE2354"/>
    <w:rsid w:val="00F04D53"/>
    <w:rsid w:val="00F363E1"/>
    <w:rsid w:val="00F90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989F7"/>
  <w15:chartTrackingRefBased/>
  <w15:docId w15:val="{C96CB00D-6F6D-4F0E-9AE4-CA6FA5EC4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06A8"/>
    <w:pPr>
      <w:spacing w:after="160"/>
    </w:pPr>
    <w:rPr>
      <w:rFonts w:asciiTheme="minorHAnsi" w:hAnsiTheme="minorHAnsi" w:cstheme="minorBid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06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49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49C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49C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743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8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2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6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0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5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5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9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3.imperial.ac.uk/pls/portallive/docs/1/46729696.ZI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imperial.ac.uk/earth-science/research/research-groups/perm/research/pore-scale-modelling/micro-ct-images-and-networks/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Azshian/Hele-Shaw-Model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D483D8-1857-4202-A444-C1A97257A6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4</Pages>
  <Words>727</Words>
  <Characters>414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</cp:lastModifiedBy>
  <cp:revision>14</cp:revision>
  <dcterms:created xsi:type="dcterms:W3CDTF">2020-05-10T00:55:00Z</dcterms:created>
  <dcterms:modified xsi:type="dcterms:W3CDTF">2020-05-11T20:42:00Z</dcterms:modified>
</cp:coreProperties>
</file>